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E35" w:rsidRDefault="00AB7E35" w:rsidP="002B7555">
      <w:pPr>
        <w:spacing w:after="240" w:line="480" w:lineRule="auto"/>
        <w:ind w:firstLine="720"/>
      </w:pPr>
    </w:p>
    <w:p w:rsidR="00AB7E35" w:rsidRPr="00AB7E35" w:rsidRDefault="00AB7E35" w:rsidP="002B7555">
      <w:pPr>
        <w:spacing w:line="480" w:lineRule="auto"/>
        <w:jc w:val="center"/>
        <w:rPr>
          <w:b/>
        </w:rPr>
      </w:pPr>
      <w:r>
        <w:rPr>
          <w:b/>
        </w:rPr>
        <w:t>The Presence in My H</w:t>
      </w:r>
      <w:r w:rsidRPr="00AB7E35">
        <w:rPr>
          <w:b/>
        </w:rPr>
        <w:t>ouse</w:t>
      </w:r>
    </w:p>
    <w:p w:rsidR="002B7555" w:rsidRDefault="00AB7E35" w:rsidP="002B7555">
      <w:pPr>
        <w:spacing w:line="480" w:lineRule="auto"/>
        <w:jc w:val="center"/>
      </w:pPr>
      <w:r w:rsidRPr="00E943DF">
        <w:t>Student’s Name</w:t>
      </w:r>
    </w:p>
    <w:p w:rsidR="00AB7E35" w:rsidRPr="00E943DF" w:rsidRDefault="00AB7E35" w:rsidP="002B7555">
      <w:pPr>
        <w:spacing w:line="480" w:lineRule="auto"/>
        <w:jc w:val="center"/>
      </w:pPr>
      <w:r w:rsidRPr="00E943DF">
        <w:t>Institutional Affiliation</w:t>
      </w:r>
    </w:p>
    <w:p w:rsidR="00AB7E35" w:rsidRPr="00E943DF" w:rsidRDefault="00AB7E35" w:rsidP="002B7555">
      <w:pPr>
        <w:spacing w:line="480" w:lineRule="auto"/>
        <w:jc w:val="center"/>
      </w:pPr>
      <w:r w:rsidRPr="00E943DF">
        <w:t>Course Code and Number</w:t>
      </w:r>
    </w:p>
    <w:p w:rsidR="00AB7E35" w:rsidRPr="00E943DF" w:rsidRDefault="00AB7E35" w:rsidP="002B7555">
      <w:pPr>
        <w:spacing w:line="480" w:lineRule="auto"/>
        <w:jc w:val="center"/>
      </w:pPr>
      <w:r w:rsidRPr="00E943DF">
        <w:t>Instructor’s Name</w:t>
      </w:r>
    </w:p>
    <w:p w:rsidR="00AB7E35" w:rsidRPr="00E943DF" w:rsidRDefault="00AB7E35" w:rsidP="002B7555">
      <w:pPr>
        <w:spacing w:line="480" w:lineRule="auto"/>
        <w:jc w:val="center"/>
      </w:pPr>
      <w:r w:rsidRPr="00E943DF">
        <w:t>Date</w:t>
      </w: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ind w:firstLine="720"/>
      </w:pPr>
    </w:p>
    <w:p w:rsidR="00AB7E35" w:rsidRDefault="00AB7E35" w:rsidP="002B7555">
      <w:pPr>
        <w:spacing w:after="240" w:line="480" w:lineRule="auto"/>
      </w:pPr>
    </w:p>
    <w:p w:rsidR="002B7555" w:rsidRDefault="002B7555">
      <w:r>
        <w:lastRenderedPageBreak/>
        <w:br w:type="page"/>
      </w:r>
    </w:p>
    <w:p w:rsidR="002B7555" w:rsidRPr="00AB7E35" w:rsidRDefault="002B7555" w:rsidP="002B7555">
      <w:pPr>
        <w:spacing w:line="480" w:lineRule="auto"/>
        <w:jc w:val="center"/>
        <w:rPr>
          <w:b/>
        </w:rPr>
      </w:pPr>
      <w:r>
        <w:rPr>
          <w:b/>
        </w:rPr>
        <w:t>The Presence in My H</w:t>
      </w:r>
      <w:r w:rsidRPr="00AB7E35">
        <w:rPr>
          <w:b/>
        </w:rPr>
        <w:t>ouse</w:t>
      </w:r>
    </w:p>
    <w:p w:rsidR="00A85117" w:rsidRDefault="00841B4C" w:rsidP="002B7555">
      <w:pPr>
        <w:spacing w:after="240" w:line="480" w:lineRule="auto"/>
        <w:ind w:firstLine="720"/>
      </w:pPr>
      <w:r>
        <w:t xml:space="preserve">Tom and Liz were a great couple who </w:t>
      </w:r>
      <w:r w:rsidR="00AB78C0">
        <w:t>had been together for quite some years</w:t>
      </w:r>
      <w:r>
        <w:t>. They lived in a semi-rural village where Tom had built a beautiful Mans</w:t>
      </w:r>
      <w:r w:rsidR="00535DB4">
        <w:t>i</w:t>
      </w:r>
      <w:r>
        <w:t>on. On a daily basis, Tom was traveling to a nea</w:t>
      </w:r>
      <w:r w:rsidR="002C2147">
        <w:t>rby town where he was working</w:t>
      </w:r>
      <w:r>
        <w:t xml:space="preserve">. He was an accountant with a </w:t>
      </w:r>
      <w:r w:rsidR="002C2147">
        <w:t xml:space="preserve">significantly </w:t>
      </w:r>
      <w:r>
        <w:t>sufficient income.</w:t>
      </w:r>
      <w:r w:rsidR="0057087C">
        <w:t xml:space="preserve"> Usually, he would wake up </w:t>
      </w:r>
      <w:r>
        <w:t>early</w:t>
      </w:r>
      <w:r w:rsidR="0057087C">
        <w:t xml:space="preserve"> to get to his workplace on time and</w:t>
      </w:r>
      <w:r>
        <w:t xml:space="preserve"> return home late, except on weekends. On the other hand, Liz had no permanent job.</w:t>
      </w:r>
      <w:r w:rsidR="0057087C">
        <w:t xml:space="preserve"> Since getting married, she </w:t>
      </w:r>
      <w:r>
        <w:t>worked as a marketing agent for only one ye</w:t>
      </w:r>
      <w:r w:rsidR="0057087C">
        <w:t>ar. After that, she was a stay-at home mom</w:t>
      </w:r>
      <w:r>
        <w:t>. They owne</w:t>
      </w:r>
      <w:r w:rsidR="0057087C">
        <w:t>d two saloon cars and a luxury</w:t>
      </w:r>
      <w:r>
        <w:t xml:space="preserve"> motorbike. During the weekends and holidays, the couple traveled for adventure both locally and internationally. Also, they visited their parents regularly who lived in rural villages.</w:t>
      </w:r>
    </w:p>
    <w:p w:rsidR="00A85117" w:rsidRDefault="00841B4C" w:rsidP="002B7555">
      <w:pPr>
        <w:spacing w:before="240" w:after="240" w:line="480" w:lineRule="auto"/>
        <w:ind w:firstLine="720"/>
      </w:pPr>
      <w:r>
        <w:t>During weekdays, when Tom was away working, Liz would welcome friends, both male and female, into the house to spend time together. However, she did it without Tom's consent. Friends and visitors would come in the morning and leave in the evening. One of the friends who regularly visited Liz was Andrew. Andrew and Tom were primary school colleagues and were close friends ever since. Liz met Andrew once during Tom's gr</w:t>
      </w:r>
      <w:r w:rsidR="004012EC">
        <w:t>aduation ceremony</w:t>
      </w:r>
      <w:r>
        <w:t>. Tom introduced Andrew as a friend and emphas</w:t>
      </w:r>
      <w:r w:rsidR="00E0783E">
        <w:t>ized that he was married with</w:t>
      </w:r>
      <w:r>
        <w:t xml:space="preserve"> two kids.</w:t>
      </w:r>
    </w:p>
    <w:p w:rsidR="00A85117" w:rsidRDefault="00626266" w:rsidP="002B7555">
      <w:pPr>
        <w:spacing w:before="240" w:after="240" w:line="480" w:lineRule="auto"/>
        <w:ind w:firstLine="720"/>
      </w:pPr>
      <w:r>
        <w:t>Andrew divorced years later</w:t>
      </w:r>
      <w:r w:rsidR="00841B4C">
        <w:t xml:space="preserve"> and kept a close re</w:t>
      </w:r>
      <w:r w:rsidR="00947581">
        <w:t xml:space="preserve">lationship with Liz. Andrew </w:t>
      </w:r>
      <w:r w:rsidR="00841B4C">
        <w:t xml:space="preserve">visited the couple several times, and some neighbors were familiar with him. As such, his visit to Tom's house was not a secret to neighbors who saw him as a family friend. Andrew owned a big apartment in the city. He </w:t>
      </w:r>
      <w:r w:rsidR="00947581">
        <w:t xml:space="preserve">could go there and </w:t>
      </w:r>
      <w:r w:rsidR="00841B4C">
        <w:t>spend time with Liz and his friends.</w:t>
      </w:r>
    </w:p>
    <w:p w:rsidR="00A85117" w:rsidRDefault="00E365B9" w:rsidP="002B7555">
      <w:pPr>
        <w:spacing w:before="240" w:after="240" w:line="480" w:lineRule="auto"/>
        <w:ind w:firstLine="720"/>
      </w:pPr>
      <w:r>
        <w:t>One day, Tom fell ill while working</w:t>
      </w:r>
      <w:r w:rsidR="00841B4C">
        <w:t xml:space="preserve">. He was given a day off to relax and seek medication. When he arrived at his house, he found Andrew and his wife in their bedroom. He </w:t>
      </w:r>
      <w:r>
        <w:lastRenderedPageBreak/>
        <w:t>became furious and fought</w:t>
      </w:r>
      <w:r w:rsidR="00841B4C">
        <w:t xml:space="preserve"> with Andrew, who jumped out of the window and ran for his life. Tom was furious at his wife and threatened to tell her parents and friends about her unfaithfulness. Tom planned to invite both his parents and those of Liz to come over the following day. "</w:t>
      </w:r>
      <w:r>
        <w:t xml:space="preserve"> I’m</w:t>
      </w:r>
      <w:r w:rsidR="00841B4C">
        <w:t xml:space="preserve"> calling all your friends </w:t>
      </w:r>
      <w:r w:rsidR="00D37B58">
        <w:t>to tell them about your</w:t>
      </w:r>
      <w:r w:rsidR="00841B4C">
        <w:t xml:space="preserve"> stupid and evil act," Tom stressed. He threatened to divorce her and tell all her friends about the disgusting act. However, when Tom reached his cell phone to inform Liz's parents, Liz jumped on him and drove a knife through his heart.</w:t>
      </w:r>
    </w:p>
    <w:p w:rsidR="00A85117" w:rsidRDefault="00B44795" w:rsidP="002B7555">
      <w:pPr>
        <w:spacing w:before="240" w:after="240" w:line="480" w:lineRule="auto"/>
        <w:ind w:firstLine="720"/>
      </w:pPr>
      <w:r>
        <w:t xml:space="preserve">Tom </w:t>
      </w:r>
      <w:r w:rsidR="00420E68">
        <w:t xml:space="preserve">succumbed to the stabbing before he could tell </w:t>
      </w:r>
      <w:r w:rsidR="00841B4C">
        <w:t>anyone a</w:t>
      </w:r>
      <w:r w:rsidR="005772BC">
        <w:t xml:space="preserve">bout his wife’s </w:t>
      </w:r>
      <w:r w:rsidR="00996746">
        <w:t>unfaithfulness</w:t>
      </w:r>
      <w:r w:rsidR="005772BC">
        <w:t>.</w:t>
      </w:r>
      <w:r w:rsidR="00996746">
        <w:t xml:space="preserve"> Liz buried her husband’s body in an underground store</w:t>
      </w:r>
      <w:r w:rsidR="00841B4C">
        <w:t>. None of Liz's friends knew about the underground store. After one week, Tom's family members started calling Liz regarding the whereabouts of h</w:t>
      </w:r>
      <w:r w:rsidR="00996746">
        <w:t>er husband. Neighbors also noted that Tom had not been available for a while and began making enquiries from Liz</w:t>
      </w:r>
      <w:r w:rsidR="00841B4C">
        <w:t xml:space="preserve">. Besides, </w:t>
      </w:r>
      <w:r w:rsidR="00996746">
        <w:t>the company that employed called to check on his recovery progress. Liz informed their family</w:t>
      </w:r>
      <w:r w:rsidR="00841B4C">
        <w:t xml:space="preserve"> and the</w:t>
      </w:r>
      <w:r w:rsidR="00996746">
        <w:t xml:space="preserve"> neighbors that Tom was on leave from work and had gone to a far town to attend to a personal business</w:t>
      </w:r>
      <w:r w:rsidR="00841B4C">
        <w:t xml:space="preserve">. </w:t>
      </w:r>
      <w:r w:rsidR="009B2B9F">
        <w:t xml:space="preserve"> However, she disclosed to Andrew what she did to Tom and even showed him the place she buried him.</w:t>
      </w:r>
      <w:r w:rsidR="00841B4C">
        <w:t xml:space="preserve"> </w:t>
      </w:r>
      <w:r w:rsidR="0032462D">
        <w:t xml:space="preserve">“I can feel Tom’s presence in the house. It is like his spirit is seeking Vengeance. I can’t sleep or even stay in the house alone. It is really haunting.” </w:t>
      </w:r>
      <w:r w:rsidR="00745EBD">
        <w:t xml:space="preserve">Liz indicated. “I can feel him to too, that is why I have been reluctant to come here.” Andrew responded. Apparently, </w:t>
      </w:r>
      <w:r w:rsidR="00841B4C">
        <w:t>Tom's spirit filled the house day and night in quest of vengeance to both her wife and his</w:t>
      </w:r>
      <w:r w:rsidR="00745EBD">
        <w:t xml:space="preserve"> close friend. “</w:t>
      </w:r>
      <w:r w:rsidR="00841B4C">
        <w:t>I feel hi</w:t>
      </w:r>
      <w:r w:rsidR="00745EBD">
        <w:t>m here in bed with me at night.”</w:t>
      </w:r>
      <w:r w:rsidR="00841B4C">
        <w:t xml:space="preserve"> Liz elaborate</w:t>
      </w:r>
      <w:r w:rsidR="00745EBD">
        <w:t>d</w:t>
      </w:r>
      <w:r w:rsidR="00841B4C">
        <w:t xml:space="preserve">. However, they did nothing about it and continued seeing each other inside the house. Andrew now </w:t>
      </w:r>
      <w:r w:rsidR="00584401">
        <w:t>spent most</w:t>
      </w:r>
      <w:r w:rsidR="00BE4B23">
        <w:t xml:space="preserve"> of the </w:t>
      </w:r>
      <w:r w:rsidR="00841B4C">
        <w:t>weekends in the house.</w:t>
      </w:r>
    </w:p>
    <w:p w:rsidR="00A85117" w:rsidRDefault="00841B4C" w:rsidP="002B7555">
      <w:pPr>
        <w:spacing w:before="240" w:after="240" w:line="480" w:lineRule="auto"/>
        <w:ind w:firstLine="720"/>
      </w:pPr>
      <w:r>
        <w:t>Peter, Tom's brother, a senior detective, decided to con</w:t>
      </w:r>
      <w:r w:rsidR="00584401">
        <w:t>duct an investigation. He sensed</w:t>
      </w:r>
      <w:r>
        <w:t xml:space="preserve"> that something </w:t>
      </w:r>
      <w:r w:rsidR="00584401">
        <w:t>is wrong with his brother. He ca</w:t>
      </w:r>
      <w:r>
        <w:t>me regularly to see if Tom had made any contact with his wife. Liz emphasized that Toms was good, and if he had any prob</w:t>
      </w:r>
      <w:r w:rsidR="00584401">
        <w:t>lems, he would call</w:t>
      </w:r>
      <w:r>
        <w:t xml:space="preserve">. Peter further made inquiries to </w:t>
      </w:r>
      <w:r w:rsidR="005B6D42">
        <w:t xml:space="preserve">the neighbors who knew Tom </w:t>
      </w:r>
      <w:r>
        <w:t xml:space="preserve">well. The neighbors reported that Tom had not mentioned any trip or </w:t>
      </w:r>
      <w:r w:rsidR="005B6D42">
        <w:t>a vacation</w:t>
      </w:r>
      <w:r>
        <w:t xml:space="preserve">. </w:t>
      </w:r>
      <w:r w:rsidR="00C80CAD">
        <w:t>“</w:t>
      </w:r>
      <w:r>
        <w:t>I feel his presence every t</w:t>
      </w:r>
      <w:r w:rsidR="00C80CAD">
        <w:t>ime when I switch of the lights</w:t>
      </w:r>
      <w:r>
        <w:t>.</w:t>
      </w:r>
      <w:r w:rsidR="00C80CAD">
        <w:t>” Liz explains. “</w:t>
      </w:r>
      <w:r>
        <w:t xml:space="preserve">When I look at his pictures I see him every time I sleep. I see him holding a </w:t>
      </w:r>
      <w:r w:rsidR="001C46AA">
        <w:t xml:space="preserve">knife </w:t>
      </w:r>
      <w:r w:rsidR="00C80CAD">
        <w:t>on me.”</w:t>
      </w:r>
      <w:r>
        <w:t xml:space="preserve"> Andrew explained one night when he woke up from a nightmare. Despite all the discomfort and feelings, Liz and Andrew ignored them and continued with their relationship. One day</w:t>
      </w:r>
      <w:r w:rsidR="001C46AA">
        <w:t>,</w:t>
      </w:r>
      <w:r>
        <w:t xml:space="preserve"> Peter found Andrew in the house. Andrew said that Tom had told him that he was going on a long-term trip and instructed him to visit Liz to check on her regularly. Peter doubted his claim but never revealed it to them. Peter was confident that if Peter was to go for such a long time, he </w:t>
      </w:r>
      <w:r w:rsidR="00C80CAD">
        <w:t xml:space="preserve">would </w:t>
      </w:r>
      <w:r w:rsidR="0003590E">
        <w:t>inform him rather than a middle</w:t>
      </w:r>
      <w:r>
        <w:t xml:space="preserve"> school friend.</w:t>
      </w:r>
    </w:p>
    <w:p w:rsidR="00A85117" w:rsidRDefault="00841B4C" w:rsidP="002B7555">
      <w:pPr>
        <w:spacing w:before="240" w:after="240" w:line="480" w:lineRule="auto"/>
        <w:ind w:firstLine="720"/>
      </w:pPr>
      <w:r>
        <w:t xml:space="preserve">Andrew was now convinced that Peter would not come </w:t>
      </w:r>
      <w:r w:rsidR="00E30A51">
        <w:t>again to make enquiries about Tom</w:t>
      </w:r>
      <w:r>
        <w:t xml:space="preserve">. </w:t>
      </w:r>
      <w:r w:rsidR="00E30A51">
        <w:t xml:space="preserve">There was this day that Andrew </w:t>
      </w:r>
      <w:r w:rsidR="000E41FB">
        <w:t>requested to watch a movie with</w:t>
      </w:r>
      <w:r>
        <w:t xml:space="preserve"> Liz</w:t>
      </w:r>
      <w:r w:rsidR="000E41FB">
        <w:t xml:space="preserve">; he intended to spend the night at Liz’s. That night Peter was immensely </w:t>
      </w:r>
      <w:r>
        <w:t xml:space="preserve">disturbed with what Andrew had said. He called his workmates and requested a further exclusive investigation on Tom's whereabouts. Liz was feeling uncomfortable during the night and told Andrew to keep the lights </w:t>
      </w:r>
      <w:r w:rsidR="000E41FB">
        <w:t xml:space="preserve">on. </w:t>
      </w:r>
      <w:r>
        <w:t>She felt her late husband sitting with her on the sofa. "I feel him holding my bod</w:t>
      </w:r>
      <w:r w:rsidR="009D4AE5">
        <w:t xml:space="preserve">y." That night Andrew and Liz slept very </w:t>
      </w:r>
      <w:r>
        <w:t>late. Tom's spirit was inside the house throughout the movie period. When they went to bed, Andrew became more disturbed and could not sleep well</w:t>
      </w:r>
      <w:r w:rsidR="00405B5D">
        <w:t>. A few hours to dawn</w:t>
      </w:r>
      <w:r>
        <w:t>,</w:t>
      </w:r>
      <w:r w:rsidR="00405B5D">
        <w:t xml:space="preserve"> he fell into a deep sleep and woke up feeling strange</w:t>
      </w:r>
      <w:r>
        <w:t>.</w:t>
      </w:r>
    </w:p>
    <w:p w:rsidR="00A85117" w:rsidRDefault="00841B4C" w:rsidP="002B7555">
      <w:pPr>
        <w:spacing w:before="240" w:after="240" w:line="480" w:lineRule="auto"/>
        <w:ind w:firstLine="720"/>
      </w:pPr>
      <w:r>
        <w:t>Tom's spirit had entered into his body. He jumped on Liz and started squeezing his throat with his hands. He reaches for a pillow and cover</w:t>
      </w:r>
      <w:r w:rsidR="00AB4732">
        <w:t>s her entire face. Liz struggled</w:t>
      </w:r>
      <w:r>
        <w:t xml:space="preserve"> to overpower him, and both fall on the floor. Unfortunately, her efforts bore no fruits, and she </w:t>
      </w:r>
      <w:r w:rsidR="00B10F23">
        <w:t>succumbs to suffocation</w:t>
      </w:r>
      <w:r>
        <w:t>. Andrew then goes to the kitchen a</w:t>
      </w:r>
      <w:r w:rsidR="00B10F23">
        <w:t xml:space="preserve">nd comes back with a knife. He </w:t>
      </w:r>
      <w:r>
        <w:t>look</w:t>
      </w:r>
      <w:r w:rsidR="000A067B">
        <w:t>ed</w:t>
      </w:r>
      <w:bookmarkStart w:id="0" w:name="_GoBack"/>
      <w:bookmarkEnd w:id="0"/>
      <w:r>
        <w:t xml:space="preserve"> at Tom's picture in the bedroom and immediately drives the knife inside his stomach. He fell on the floor and</w:t>
      </w:r>
      <w:r w:rsidR="00D37914">
        <w:t xml:space="preserve"> died</w:t>
      </w:r>
      <w:r w:rsidR="00AC342B">
        <w:t xml:space="preserve"> due to excessive bleeding</w:t>
      </w:r>
      <w:r>
        <w:t>. Tom's spirit was in control in the quest for revenge. Tha</w:t>
      </w:r>
      <w:r w:rsidR="004B21E1">
        <w:t>t morning Peter and some detectives</w:t>
      </w:r>
      <w:r>
        <w:t xml:space="preserve"> arrived at Tom's house to seek more information about Tom's absence. They found the doors unlocked and </w:t>
      </w:r>
      <w:r w:rsidR="004B21E1">
        <w:t>forced themselves in</w:t>
      </w:r>
      <w:r>
        <w:t xml:space="preserve">. In their disbelief, they found both </w:t>
      </w:r>
      <w:r w:rsidR="00535B32">
        <w:t>Andrew and Liz</w:t>
      </w:r>
      <w:r>
        <w:t xml:space="preserve"> dead on the floor. Peter realize</w:t>
      </w:r>
      <w:r w:rsidR="00535B32">
        <w:t>d</w:t>
      </w:r>
      <w:r>
        <w:t xml:space="preserve"> that their murder happened an hour ago. Since they found the doors locked, Peter orders a thorough search of the house. "Search every</w:t>
      </w:r>
      <w:r w:rsidR="00CB16FF">
        <w:t xml:space="preserve"> room in this house. The killer</w:t>
      </w:r>
      <w:r>
        <w:t xml:space="preserve"> is inside the house." Pet</w:t>
      </w:r>
      <w:r w:rsidR="00CB16FF">
        <w:t>er ordered. The task force found Tom’s body in the underground store</w:t>
      </w:r>
      <w:r>
        <w:t xml:space="preserve">. On the wall near the body, </w:t>
      </w:r>
      <w:r w:rsidR="00AB7E35">
        <w:t>was a confession</w:t>
      </w:r>
      <w:r>
        <w:t xml:space="preserve"> written in blood r</w:t>
      </w:r>
      <w:r w:rsidR="00CB16FF">
        <w:t>egarding the murder of his wife and the events that led to the death of Tom.</w:t>
      </w:r>
    </w:p>
    <w:sectPr w:rsidR="00A85117">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1B4C" w:rsidRDefault="00841B4C" w:rsidP="00AB7E35">
      <w:r>
        <w:separator/>
      </w:r>
    </w:p>
  </w:endnote>
  <w:endnote w:type="continuationSeparator" w:id="0">
    <w:p w:rsidR="00841B4C" w:rsidRDefault="00841B4C" w:rsidP="00AB7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1B4C" w:rsidRDefault="00841B4C" w:rsidP="00AB7E35">
      <w:r>
        <w:separator/>
      </w:r>
    </w:p>
  </w:footnote>
  <w:footnote w:type="continuationSeparator" w:id="0">
    <w:p w:rsidR="00841B4C" w:rsidRDefault="00841B4C" w:rsidP="00AB7E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934492"/>
      <w:docPartObj>
        <w:docPartGallery w:val="Page Numbers (Top of Page)"/>
        <w:docPartUnique/>
      </w:docPartObj>
    </w:sdtPr>
    <w:sdtEndPr>
      <w:rPr>
        <w:noProof/>
      </w:rPr>
    </w:sdtEndPr>
    <w:sdtContent>
      <w:p w:rsidR="00AB7E35" w:rsidRDefault="00AB7E35">
        <w:pPr>
          <w:pStyle w:val="Header"/>
          <w:jc w:val="right"/>
        </w:pPr>
        <w:r>
          <w:fldChar w:fldCharType="begin"/>
        </w:r>
        <w:r>
          <w:instrText xml:space="preserve"> PAGE   \* MERGEFORMAT </w:instrText>
        </w:r>
        <w:r>
          <w:fldChar w:fldCharType="separate"/>
        </w:r>
        <w:r w:rsidR="000A067B">
          <w:rPr>
            <w:noProof/>
          </w:rPr>
          <w:t>5</w:t>
        </w:r>
        <w:r>
          <w:rPr>
            <w:noProof/>
          </w:rPr>
          <w:fldChar w:fldCharType="end"/>
        </w:r>
      </w:p>
    </w:sdtContent>
  </w:sdt>
  <w:p w:rsidR="00AB7E35" w:rsidRDefault="00AB7E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tjS3MLcwNjY3NDZQ0lEKTi0uzszPAykwrAUALEZyPywAAAA="/>
  </w:docVars>
  <w:rsids>
    <w:rsidRoot w:val="00A85117"/>
    <w:rsid w:val="0003590E"/>
    <w:rsid w:val="000A067B"/>
    <w:rsid w:val="000E41FB"/>
    <w:rsid w:val="001C46AA"/>
    <w:rsid w:val="002B7555"/>
    <w:rsid w:val="002C2147"/>
    <w:rsid w:val="0032462D"/>
    <w:rsid w:val="004012EC"/>
    <w:rsid w:val="00405B5D"/>
    <w:rsid w:val="00420E68"/>
    <w:rsid w:val="004B21E1"/>
    <w:rsid w:val="00535B32"/>
    <w:rsid w:val="00535DB4"/>
    <w:rsid w:val="00570618"/>
    <w:rsid w:val="0057087C"/>
    <w:rsid w:val="005772BC"/>
    <w:rsid w:val="00584401"/>
    <w:rsid w:val="005B6D42"/>
    <w:rsid w:val="00626266"/>
    <w:rsid w:val="00745EBD"/>
    <w:rsid w:val="00841B4C"/>
    <w:rsid w:val="00947581"/>
    <w:rsid w:val="00980678"/>
    <w:rsid w:val="00996746"/>
    <w:rsid w:val="009B2B9F"/>
    <w:rsid w:val="009D4AE5"/>
    <w:rsid w:val="00A85117"/>
    <w:rsid w:val="00AB4732"/>
    <w:rsid w:val="00AB78C0"/>
    <w:rsid w:val="00AB7E35"/>
    <w:rsid w:val="00AC342B"/>
    <w:rsid w:val="00B10F23"/>
    <w:rsid w:val="00B44795"/>
    <w:rsid w:val="00BE4B23"/>
    <w:rsid w:val="00C80CAD"/>
    <w:rsid w:val="00C94C61"/>
    <w:rsid w:val="00CB16FF"/>
    <w:rsid w:val="00D37914"/>
    <w:rsid w:val="00D37B58"/>
    <w:rsid w:val="00E0783E"/>
    <w:rsid w:val="00E30A51"/>
    <w:rsid w:val="00E36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F896"/>
  <w15:docId w15:val="{33E6F872-10E4-4530-842C-B2C9EAD92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AB7E35"/>
    <w:pPr>
      <w:tabs>
        <w:tab w:val="center" w:pos="4680"/>
        <w:tab w:val="right" w:pos="9360"/>
      </w:tabs>
    </w:pPr>
  </w:style>
  <w:style w:type="character" w:customStyle="1" w:styleId="HeaderChar">
    <w:name w:val="Header Char"/>
    <w:basedOn w:val="DefaultParagraphFont"/>
    <w:link w:val="Header"/>
    <w:uiPriority w:val="99"/>
    <w:rsid w:val="00AB7E35"/>
    <w:rPr>
      <w:sz w:val="24"/>
      <w:szCs w:val="24"/>
    </w:rPr>
  </w:style>
  <w:style w:type="paragraph" w:styleId="Footer">
    <w:name w:val="footer"/>
    <w:basedOn w:val="Normal"/>
    <w:link w:val="FooterChar"/>
    <w:uiPriority w:val="99"/>
    <w:unhideWhenUsed/>
    <w:rsid w:val="00AB7E35"/>
    <w:pPr>
      <w:tabs>
        <w:tab w:val="center" w:pos="4680"/>
        <w:tab w:val="right" w:pos="9360"/>
      </w:tabs>
    </w:pPr>
  </w:style>
  <w:style w:type="character" w:customStyle="1" w:styleId="FooterChar">
    <w:name w:val="Footer Char"/>
    <w:basedOn w:val="DefaultParagraphFont"/>
    <w:link w:val="Footer"/>
    <w:uiPriority w:val="99"/>
    <w:rsid w:val="00AB7E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5</Pages>
  <Words>1035</Words>
  <Characters>5901</Characters>
  <Application>Microsoft Office Word</Application>
  <DocSecurity>0</DocSecurity>
  <Lines>49</Lines>
  <Paragraphs>13</Paragraphs>
  <ScaleCrop>false</ScaleCrop>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40</cp:revision>
  <dcterms:created xsi:type="dcterms:W3CDTF">2021-05-30T09:17:00Z</dcterms:created>
  <dcterms:modified xsi:type="dcterms:W3CDTF">2021-05-30T10:38:00Z</dcterms:modified>
</cp:coreProperties>
</file>